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imo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occag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lcinate, BG, Italia Bolgare, BG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olgare, BG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4/02/199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544339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occagnisimona@yaho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